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lastRenderedPageBreak/>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lastRenderedPageBreak/>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w:t>
            </w:r>
            <w:proofErr w:type="gramStart"/>
            <w:r>
              <w:rPr>
                <w:lang w:eastAsia="ko-KR"/>
              </w:rPr>
              <w:t>either option</w:t>
            </w:r>
            <w:proofErr w:type="gramEnd"/>
            <w:r>
              <w:rPr>
                <w:lang w:eastAsia="ko-KR"/>
              </w:rPr>
              <w:t xml:space="preserve">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hint="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hint="eastAsia"/>
                <w:lang w:eastAsia="zh-CN"/>
              </w:rPr>
            </w:pPr>
            <w:r>
              <w:rPr>
                <w:rFonts w:eastAsiaTheme="minorEastAsia" w:hint="eastAsia"/>
                <w:lang w:eastAsia="zh-CN"/>
              </w:rPr>
              <w:t>S</w:t>
            </w:r>
            <w:r>
              <w:rPr>
                <w:rFonts w:eastAsiaTheme="minorEastAsia"/>
                <w:lang w:eastAsia="zh-CN"/>
              </w:rPr>
              <w:t>upport Option 1.</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2"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3" w:author="Runhua Chen" w:date="2021-08-18T12:12:00Z">
        <w:r w:rsidR="001E3432">
          <w:t xml:space="preserve"> (e.g., by UE capability reporting or within </w:t>
        </w:r>
        <w:proofErr w:type="gramStart"/>
        <w:r w:rsidR="001E3432">
          <w:t>group based</w:t>
        </w:r>
        <w:proofErr w:type="gramEnd"/>
        <w:r w:rsidR="001E3432">
          <w:t xml:space="preserve">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4" w:author="Runhua Chen" w:date="2021-08-18T13:47:00Z">
        <w:r w:rsidRPr="00BF585E" w:rsidDel="00F225EC">
          <w:rPr>
            <w:rFonts w:ascii="Times New Roman" w:hAnsi="Times New Roman" w:cs="Times New Roman"/>
            <w:sz w:val="20"/>
            <w:szCs w:val="20"/>
            <w:lang w:val="en-US"/>
          </w:rPr>
          <w:delText xml:space="preserve">with </w:delText>
        </w:r>
      </w:del>
      <w:ins w:id="25"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ins w:id="26"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ins w:id="27"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 xml:space="preserve">Support: apple, Xiaomi, vivo, </w:t>
      </w:r>
      <w:proofErr w:type="spellStart"/>
      <w:r>
        <w:rPr>
          <w:szCs w:val="20"/>
          <w:lang w:val="en-US"/>
        </w:rPr>
        <w:t>mediatek</w:t>
      </w:r>
      <w:proofErr w:type="spellEnd"/>
      <w:r>
        <w:rPr>
          <w:szCs w:val="20"/>
          <w:lang w:val="en-US"/>
        </w:rPr>
        <w:t>, CMCC</w:t>
      </w:r>
      <w:r w:rsidR="008F144D">
        <w:rPr>
          <w:szCs w:val="20"/>
          <w:lang w:val="en-US"/>
        </w:rPr>
        <w:t>, CATT</w:t>
      </w:r>
      <w:ins w:id="28"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29"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0"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w:t>
      </w:r>
      <w:proofErr w:type="spellStart"/>
      <w:r>
        <w:t>MotM</w:t>
      </w:r>
      <w:proofErr w:type="spellEnd"/>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w:t>
            </w:r>
            <w:r>
              <w:rPr>
                <w:rFonts w:eastAsiaTheme="minorEastAsia"/>
                <w:sz w:val="18"/>
                <w:szCs w:val="18"/>
                <w:lang w:eastAsia="zh-CN"/>
              </w:rPr>
              <w:lastRenderedPageBreak/>
              <w:t>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1" w:author="Runhua Chen" w:date="2021-08-17T10:50:00Z"/>
        </w:trPr>
        <w:tc>
          <w:tcPr>
            <w:tcW w:w="1494" w:type="dxa"/>
          </w:tcPr>
          <w:p w14:paraId="50F4A948" w14:textId="77777777" w:rsidR="00A04904" w:rsidRDefault="00A04904" w:rsidP="00C22B03">
            <w:pPr>
              <w:snapToGrid w:val="0"/>
              <w:spacing w:line="264" w:lineRule="auto"/>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6" w:author="Yushu Zhang" w:date="2021-08-18T09:04:00Z"/>
        </w:trPr>
        <w:tc>
          <w:tcPr>
            <w:tcW w:w="1494" w:type="dxa"/>
          </w:tcPr>
          <w:p w14:paraId="49B1B4C2" w14:textId="0B261103" w:rsidR="00DB6AE6" w:rsidRDefault="00DB6AE6" w:rsidP="00C22B03">
            <w:pPr>
              <w:snapToGrid w:val="0"/>
              <w:spacing w:line="264" w:lineRule="auto"/>
              <w:rPr>
                <w:ins w:id="37" w:author="Yushu Zhang" w:date="2021-08-18T09:04:00Z"/>
                <w:rFonts w:eastAsiaTheme="minorEastAsia"/>
                <w:sz w:val="18"/>
                <w:szCs w:val="18"/>
                <w:lang w:eastAsia="zh-CN"/>
              </w:rPr>
            </w:pPr>
            <w:ins w:id="3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1"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42"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3" w:author="ZTE-Bo" w:date="2021-08-18T17:53:00Z">
              <w:r>
                <w:t xml:space="preserve">(e.g., by UE capability reporting or within </w:t>
              </w:r>
            </w:ins>
            <w:proofErr w:type="gramStart"/>
            <w:ins w:id="44" w:author="ZTE-Bo" w:date="2021-08-18T17:54:00Z">
              <w:r>
                <w:t>group based</w:t>
              </w:r>
              <w:proofErr w:type="gramEnd"/>
              <w:r>
                <w:t xml:space="preserve"> reporting option 2</w:t>
              </w:r>
            </w:ins>
            <w:ins w:id="45" w:author="ZTE-Bo" w:date="2021-08-18T17:53:00Z">
              <w:r>
                <w:t>)</w:t>
              </w:r>
            </w:ins>
            <w:ins w:id="46"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7" w:author="Runhua Chen" w:date="2021-08-18T12:17:00Z"/>
        </w:trPr>
        <w:tc>
          <w:tcPr>
            <w:tcW w:w="1494" w:type="dxa"/>
          </w:tcPr>
          <w:p w14:paraId="3AE2F07E" w14:textId="03754B63" w:rsidR="00810557" w:rsidRDefault="00810557" w:rsidP="001276D9">
            <w:pPr>
              <w:snapToGrid w:val="0"/>
              <w:spacing w:line="264" w:lineRule="auto"/>
              <w:rPr>
                <w:ins w:id="48" w:author="Runhua Chen" w:date="2021-08-18T12:17:00Z"/>
                <w:rFonts w:eastAsia="Malgun Gothic"/>
                <w:sz w:val="18"/>
                <w:szCs w:val="18"/>
                <w:lang w:eastAsia="ko-KR"/>
              </w:rPr>
            </w:pPr>
            <w:ins w:id="49"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0" w:author="Runhua Chen" w:date="2021-08-18T12:17:00Z"/>
                <w:rFonts w:eastAsia="Malgun Gothic"/>
                <w:sz w:val="18"/>
                <w:szCs w:val="18"/>
                <w:lang w:eastAsia="ko-KR"/>
              </w:rPr>
            </w:pPr>
            <w:ins w:id="51" w:author="Runhua Chen" w:date="2021-08-18T12:17:00Z">
              <w:r>
                <w:rPr>
                  <w:rFonts w:eastAsia="Malgun Gothic"/>
                  <w:sz w:val="18"/>
                  <w:szCs w:val="18"/>
                  <w:lang w:eastAsia="ko-KR"/>
                </w:rPr>
                <w:t xml:space="preserve">Updated per ZTE comment. </w:t>
              </w:r>
            </w:ins>
            <w:ins w:id="52" w:author="Runhua Chen" w:date="2021-08-18T12:23:00Z">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lastRenderedPageBreak/>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del w:id="53" w:author="Runhua Chen" w:date="2021-08-18T13:32:00Z">
        <w:r w:rsidRPr="00BF585E" w:rsidDel="00E14897">
          <w:rPr>
            <w:rFonts w:ascii="Times New Roman" w:hAnsi="Times New Roman" w:cs="Times New Roman"/>
            <w:sz w:val="20"/>
            <w:szCs w:val="20"/>
            <w:lang w:val="en-US"/>
          </w:rPr>
          <w:delText xml:space="preserve">with </w:delText>
        </w:r>
      </w:del>
      <w:ins w:id="54"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rPr>
          <w:ins w:id="55" w:author="Runhua Chen" w:date="2021-08-18T12:30:00Z"/>
        </w:rPr>
      </w:pPr>
      <w:ins w:id="56"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7" w:author="Runhua Chen" w:date="2021-08-17T10:50:00Z"/>
        </w:trPr>
        <w:tc>
          <w:tcPr>
            <w:tcW w:w="1494" w:type="dxa"/>
          </w:tcPr>
          <w:p w14:paraId="5A43CDD4" w14:textId="77777777" w:rsidR="00A04904" w:rsidRDefault="00A04904" w:rsidP="00C22B03">
            <w:pPr>
              <w:snapToGrid w:val="0"/>
              <w:spacing w:line="264" w:lineRule="auto"/>
              <w:jc w:val="center"/>
              <w:rPr>
                <w:ins w:id="58" w:author="Runhua Chen" w:date="2021-08-17T10:50:00Z"/>
                <w:rFonts w:eastAsiaTheme="minorEastAsia"/>
                <w:sz w:val="18"/>
                <w:szCs w:val="18"/>
                <w:lang w:eastAsia="zh-CN"/>
              </w:rPr>
            </w:pPr>
            <w:ins w:id="59"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2" w:author="Yan Zhou" w:date="2021-08-17T15:46:00Z"/>
        </w:trPr>
        <w:tc>
          <w:tcPr>
            <w:tcW w:w="1494" w:type="dxa"/>
          </w:tcPr>
          <w:p w14:paraId="55F27F28" w14:textId="3A008B89" w:rsidR="00EC284D" w:rsidRDefault="00EC284D" w:rsidP="00C22B03">
            <w:pPr>
              <w:snapToGrid w:val="0"/>
              <w:spacing w:line="264" w:lineRule="auto"/>
              <w:jc w:val="center"/>
              <w:rPr>
                <w:ins w:id="63" w:author="Yan Zhou" w:date="2021-08-17T15:46:00Z"/>
                <w:rFonts w:eastAsiaTheme="minorEastAsia"/>
                <w:sz w:val="18"/>
                <w:szCs w:val="18"/>
                <w:lang w:eastAsia="zh-CN"/>
              </w:rPr>
            </w:pPr>
            <w:ins w:id="64"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5" w:author="Yan Zhou" w:date="2021-08-17T15:50:00Z"/>
                <w:rFonts w:eastAsiaTheme="minorEastAsia"/>
                <w:sz w:val="18"/>
                <w:szCs w:val="18"/>
                <w:lang w:eastAsia="zh-CN"/>
              </w:rPr>
            </w:pPr>
            <w:ins w:id="66" w:author="Yan Zhou" w:date="2021-08-17T15:46:00Z">
              <w:r>
                <w:rPr>
                  <w:rFonts w:eastAsiaTheme="minorEastAsia"/>
                  <w:sz w:val="18"/>
                  <w:szCs w:val="18"/>
                  <w:lang w:eastAsia="zh-CN"/>
                </w:rPr>
                <w:t xml:space="preserve">We are fine for either Alt-2.1 or Alt-2.2. For Alt-2.3, </w:t>
              </w:r>
            </w:ins>
            <w:ins w:id="67"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8"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69" w:author="Yan Zhou" w:date="2021-08-17T15:50:00Z"/>
                <w:rFonts w:eastAsiaTheme="minorEastAsia"/>
                <w:sz w:val="18"/>
                <w:szCs w:val="18"/>
                <w:lang w:eastAsia="zh-CN"/>
              </w:rPr>
            </w:pPr>
            <w:ins w:id="70"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71" w:author="Yan Zhou" w:date="2021-08-17T15:51:00Z">
              <w:r>
                <w:rPr>
                  <w:rFonts w:eastAsiaTheme="minorEastAsia"/>
                  <w:sz w:val="18"/>
                  <w:szCs w:val="18"/>
                  <w:lang w:eastAsia="zh-CN"/>
                </w:rPr>
                <w:t>by “for”, since to our understanding, the usage is recommended for future use</w:t>
              </w:r>
            </w:ins>
            <w:ins w:id="72" w:author="Yan Zhou" w:date="2021-08-17T15:52:00Z">
              <w:r>
                <w:rPr>
                  <w:rFonts w:eastAsiaTheme="minorEastAsia"/>
                  <w:sz w:val="18"/>
                  <w:szCs w:val="18"/>
                  <w:lang w:eastAsia="zh-CN"/>
                </w:rPr>
                <w:t xml:space="preserve"> after the beam report</w:t>
              </w:r>
            </w:ins>
            <w:ins w:id="73"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4"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75" w:author="Yan Zhou" w:date="2021-08-17T15:46:00Z"/>
                <w:rFonts w:ascii="Times New Roman" w:hAnsi="Times New Roman" w:cs="Times New Roman"/>
                <w:sz w:val="20"/>
                <w:szCs w:val="20"/>
              </w:rPr>
            </w:pPr>
            <w:ins w:id="76"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7" w:author="Yushu Zhang" w:date="2021-08-18T09:05:00Z"/>
        </w:trPr>
        <w:tc>
          <w:tcPr>
            <w:tcW w:w="1494" w:type="dxa"/>
          </w:tcPr>
          <w:p w14:paraId="0CB4FCCE" w14:textId="32202BC7" w:rsidR="00DB6AE6" w:rsidRDefault="00DB6AE6" w:rsidP="00C22B03">
            <w:pPr>
              <w:snapToGrid w:val="0"/>
              <w:spacing w:line="264" w:lineRule="auto"/>
              <w:jc w:val="center"/>
              <w:rPr>
                <w:ins w:id="78" w:author="Yushu Zhang" w:date="2021-08-18T09:05:00Z"/>
                <w:rFonts w:eastAsiaTheme="minorEastAsia"/>
                <w:sz w:val="18"/>
                <w:szCs w:val="18"/>
                <w:lang w:eastAsia="zh-CN"/>
              </w:rPr>
            </w:pPr>
            <w:ins w:id="79"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lastRenderedPageBreak/>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 xml:space="preserve">In technical, Alt-2.3 is not relevant to </w:t>
            </w:r>
            <w:proofErr w:type="spellStart"/>
            <w:r>
              <w:rPr>
                <w:rFonts w:eastAsia="Malgun Gothic"/>
                <w:sz w:val="18"/>
                <w:szCs w:val="18"/>
                <w:lang w:eastAsia="ko-KR"/>
              </w:rPr>
              <w:t>gNB</w:t>
            </w:r>
            <w:proofErr w:type="spellEnd"/>
            <w:r>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 xml:space="preserve">rom </w:t>
            </w:r>
            <w:proofErr w:type="spellStart"/>
            <w:r>
              <w:rPr>
                <w:rFonts w:eastAsia="Malgun Gothic"/>
                <w:sz w:val="18"/>
                <w:szCs w:val="18"/>
                <w:lang w:eastAsia="ko-KR"/>
              </w:rPr>
              <w:t>gNB</w:t>
            </w:r>
            <w:proofErr w:type="spellEnd"/>
            <w:r>
              <w:rPr>
                <w:rFonts w:eastAsia="Malgun Gothic"/>
                <w:sz w:val="18"/>
                <w:szCs w:val="18"/>
                <w:lang w:eastAsia="ko-KR"/>
              </w:rPr>
              <w:t xml:space="preserve">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32B148E2" w14:textId="77777777" w:rsidR="00A04904" w:rsidRPr="00176612"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afe"/>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2"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3" w:author="Runhua Chen" w:date="2021-08-18T12:34:00Z">
        <w:r w:rsidR="001E273B" w:rsidRPr="001E273B">
          <w:rPr>
            <w:rFonts w:ascii="Times New Roman" w:hAnsi="Times New Roman" w:cs="Times New Roman"/>
            <w:sz w:val="20"/>
            <w:szCs w:val="20"/>
            <w:lang w:val="en-US"/>
          </w:rPr>
          <w:t>Intel, LGE, ZTE</w:t>
        </w:r>
      </w:ins>
      <w:ins w:id="84" w:author="Runhua Chen" w:date="2021-08-18T13:33:00Z">
        <w:r w:rsidR="00710149">
          <w:rPr>
            <w:rFonts w:ascii="Times New Roman" w:hAnsi="Times New Roman" w:cs="Times New Roman"/>
            <w:sz w:val="20"/>
            <w:szCs w:val="20"/>
            <w:lang w:val="en-US"/>
          </w:rPr>
          <w:t>, Qualcomm, Lenovo/</w:t>
        </w:r>
        <w:proofErr w:type="spellStart"/>
        <w:r w:rsidR="00710149">
          <w:rPr>
            <w:rFonts w:ascii="Times New Roman" w:hAnsi="Times New Roman" w:cs="Times New Roman"/>
            <w:sz w:val="20"/>
            <w:szCs w:val="20"/>
            <w:lang w:val="en-US"/>
          </w:rPr>
          <w:t>MotM</w:t>
        </w:r>
      </w:ins>
      <w:proofErr w:type="spellEnd"/>
    </w:p>
    <w:p w14:paraId="12DF94F7" w14:textId="27C61BCF"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lastRenderedPageBreak/>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lastRenderedPageBreak/>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5" w:author="Runhua Chen" w:date="2021-08-17T10:51:00Z"/>
        </w:trPr>
        <w:tc>
          <w:tcPr>
            <w:tcW w:w="1494" w:type="dxa"/>
          </w:tcPr>
          <w:p w14:paraId="48BE64A3" w14:textId="77777777" w:rsidR="00A04904" w:rsidRDefault="00A04904" w:rsidP="00C22B03">
            <w:pPr>
              <w:snapToGrid w:val="0"/>
              <w:spacing w:line="264" w:lineRule="auto"/>
              <w:jc w:val="center"/>
              <w:rPr>
                <w:ins w:id="86" w:author="Runhua Chen" w:date="2021-08-17T10:51:00Z"/>
                <w:rFonts w:eastAsiaTheme="minorEastAsia"/>
                <w:sz w:val="18"/>
                <w:szCs w:val="18"/>
                <w:lang w:eastAsia="zh-CN"/>
              </w:rPr>
            </w:pPr>
            <w:ins w:id="8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0" w:author="Yan Zhou" w:date="2021-08-17T15:53:00Z"/>
        </w:trPr>
        <w:tc>
          <w:tcPr>
            <w:tcW w:w="1494" w:type="dxa"/>
          </w:tcPr>
          <w:p w14:paraId="40BA2251" w14:textId="4710899C" w:rsidR="00012841" w:rsidRDefault="00012841" w:rsidP="00C22B03">
            <w:pPr>
              <w:snapToGrid w:val="0"/>
              <w:spacing w:line="264" w:lineRule="auto"/>
              <w:jc w:val="center"/>
              <w:rPr>
                <w:ins w:id="91" w:author="Yan Zhou" w:date="2021-08-17T15:53:00Z"/>
                <w:rFonts w:eastAsiaTheme="minorEastAsia"/>
                <w:sz w:val="18"/>
                <w:szCs w:val="18"/>
                <w:lang w:eastAsia="zh-CN"/>
              </w:rPr>
            </w:pPr>
            <w:ins w:id="9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Support Option 2. We are not clear how Option 1 works.</w:t>
              </w:r>
            </w:ins>
            <w:ins w:id="95"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96" w:author="Yan Zhou" w:date="2021-08-17T15:55:00Z">
              <w:r>
                <w:rPr>
                  <w:rFonts w:eastAsiaTheme="minorEastAsia"/>
                  <w:sz w:val="18"/>
                  <w:szCs w:val="18"/>
                  <w:lang w:eastAsia="zh-CN"/>
                </w:rPr>
                <w:t xml:space="preserve">nt time. </w:t>
              </w:r>
            </w:ins>
          </w:p>
        </w:tc>
      </w:tr>
      <w:tr w:rsidR="00DB6AE6" w14:paraId="371352E1" w14:textId="77777777" w:rsidTr="00A04904">
        <w:trPr>
          <w:ins w:id="97" w:author="Yushu Zhang" w:date="2021-08-18T09:06:00Z"/>
        </w:trPr>
        <w:tc>
          <w:tcPr>
            <w:tcW w:w="1494" w:type="dxa"/>
          </w:tcPr>
          <w:p w14:paraId="7D40D42C" w14:textId="595ECB19" w:rsidR="00DB6AE6" w:rsidRDefault="00DB6AE6" w:rsidP="00C22B03">
            <w:pPr>
              <w:snapToGrid w:val="0"/>
              <w:spacing w:line="264" w:lineRule="auto"/>
              <w:jc w:val="center"/>
              <w:rPr>
                <w:ins w:id="98" w:author="Yushu Zhang" w:date="2021-08-18T09:06:00Z"/>
                <w:rFonts w:eastAsiaTheme="minorEastAsia"/>
                <w:sz w:val="18"/>
                <w:szCs w:val="18"/>
                <w:lang w:eastAsia="zh-CN"/>
              </w:rPr>
            </w:pPr>
            <w:ins w:id="9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lastRenderedPageBreak/>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3" w:author="Runhua Chen" w:date="2021-08-17T10:27:00Z"/>
                <w:sz w:val="16"/>
                <w:szCs w:val="16"/>
              </w:rPr>
            </w:pPr>
          </w:p>
          <w:p w14:paraId="6423FB42" w14:textId="77777777" w:rsidR="00C37CC4" w:rsidRDefault="00C37CC4" w:rsidP="00556037">
            <w:pPr>
              <w:snapToGrid w:val="0"/>
              <w:jc w:val="both"/>
              <w:rPr>
                <w:ins w:id="104" w:author="Runhua Chen" w:date="2021-08-17T10:27:00Z"/>
                <w:sz w:val="16"/>
                <w:szCs w:val="16"/>
              </w:rPr>
            </w:pPr>
          </w:p>
          <w:p w14:paraId="536AEDB7" w14:textId="6937B8CF" w:rsidR="00C37CC4" w:rsidRDefault="00C37CC4" w:rsidP="00556037">
            <w:pPr>
              <w:snapToGrid w:val="0"/>
              <w:jc w:val="both"/>
              <w:rPr>
                <w:sz w:val="16"/>
                <w:szCs w:val="16"/>
              </w:rPr>
            </w:pPr>
            <w:ins w:id="105" w:author="Runhua Chen" w:date="2021-08-17T10:27:00Z">
              <w:r>
                <w:rPr>
                  <w:sz w:val="16"/>
                  <w:szCs w:val="16"/>
                </w:rPr>
                <w:t xml:space="preserve">Q2: how many BFD-RS sets can be configured per </w:t>
              </w:r>
            </w:ins>
            <w:ins w:id="106" w:author="Runhua Chen" w:date="2021-08-17T10:28:00Z">
              <w:r w:rsidR="003335A3">
                <w:rPr>
                  <w:sz w:val="16"/>
                  <w:szCs w:val="16"/>
                </w:rPr>
                <w:t xml:space="preserve">at least </w:t>
              </w:r>
            </w:ins>
            <w:proofErr w:type="spellStart"/>
            <w:ins w:id="107"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afe"/>
              <w:numPr>
                <w:ilvl w:val="0"/>
                <w:numId w:val="93"/>
              </w:numPr>
              <w:snapToGrid w:val="0"/>
              <w:jc w:val="both"/>
              <w:rPr>
                <w:ins w:id="108" w:author="Runhua Chen" w:date="2021-08-17T10:28:00Z"/>
                <w:sz w:val="16"/>
                <w:szCs w:val="16"/>
              </w:rPr>
            </w:pPr>
            <w:ins w:id="109"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10" w:author="Runhua Chen" w:date="2021-08-17T10:28:00Z"/>
                <w:sz w:val="16"/>
                <w:szCs w:val="16"/>
              </w:rPr>
            </w:pPr>
            <w:ins w:id="111" w:author="Runhua Chen" w:date="2021-08-17T10:28:00Z">
              <w:r>
                <w:rPr>
                  <w:sz w:val="16"/>
                  <w:szCs w:val="16"/>
                  <w:lang w:val="en-US"/>
                </w:rPr>
                <w:t>Alt-2: 2</w:t>
              </w:r>
            </w:ins>
            <w:del w:id="11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3" w:author="Runhua Chen" w:date="2021-08-17T10:28:00Z"/>
                <w:sz w:val="16"/>
                <w:szCs w:val="16"/>
              </w:rPr>
            </w:pPr>
            <w:ins w:id="11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16" w:author="Runhua Chen" w:date="2021-08-17T10:28:00Z"/>
                <w:sz w:val="16"/>
                <w:szCs w:val="16"/>
              </w:rPr>
            </w:pPr>
          </w:p>
          <w:p w14:paraId="635B7D44" w14:textId="77777777" w:rsidR="003335A3" w:rsidRDefault="003335A3" w:rsidP="00377557">
            <w:pPr>
              <w:snapToGrid w:val="0"/>
              <w:jc w:val="both"/>
              <w:rPr>
                <w:ins w:id="117" w:author="Runhua Chen" w:date="2021-08-17T10:28:00Z"/>
                <w:sz w:val="16"/>
                <w:szCs w:val="16"/>
              </w:rPr>
            </w:pPr>
          </w:p>
          <w:p w14:paraId="71563861" w14:textId="77777777" w:rsidR="003335A3" w:rsidRDefault="003335A3" w:rsidP="003335A3">
            <w:pPr>
              <w:snapToGrid w:val="0"/>
              <w:jc w:val="both"/>
              <w:rPr>
                <w:ins w:id="118" w:author="Runhua Chen" w:date="2021-08-17T10:28:00Z"/>
                <w:sz w:val="16"/>
                <w:szCs w:val="16"/>
              </w:rPr>
            </w:pPr>
            <w:ins w:id="119" w:author="Runhua Chen" w:date="2021-08-17T10:28:00Z">
              <w:r>
                <w:rPr>
                  <w:sz w:val="16"/>
                  <w:szCs w:val="16"/>
                </w:rPr>
                <w:t xml:space="preserve">Q2: </w:t>
              </w:r>
            </w:ins>
          </w:p>
          <w:p w14:paraId="74CB382B" w14:textId="7DD4BE53" w:rsidR="003335A3" w:rsidRPr="003335A3" w:rsidRDefault="003335A3" w:rsidP="003335A3">
            <w:pPr>
              <w:snapToGrid w:val="0"/>
              <w:rPr>
                <w:ins w:id="120" w:author="Runhua Chen" w:date="2021-08-17T10:28:00Z"/>
                <w:sz w:val="16"/>
                <w:szCs w:val="16"/>
              </w:rPr>
            </w:pPr>
            <w:ins w:id="121" w:author="Runhua Chen" w:date="2021-08-17T10:28:00Z">
              <w:r w:rsidRPr="003335A3">
                <w:rPr>
                  <w:sz w:val="16"/>
                  <w:szCs w:val="16"/>
                </w:rPr>
                <w:t>Alt-1</w:t>
              </w:r>
            </w:ins>
            <w:ins w:id="122" w:author="Runhua Chen" w:date="2021-08-17T10:29:00Z">
              <w:r w:rsidR="00AD62AE">
                <w:rPr>
                  <w:sz w:val="16"/>
                  <w:szCs w:val="16"/>
                </w:rPr>
                <w:t xml:space="preserve"> (3)</w:t>
              </w:r>
            </w:ins>
            <w:ins w:id="123" w:author="Runhua Chen" w:date="2021-08-17T10:28:00Z">
              <w:r w:rsidRPr="003335A3">
                <w:rPr>
                  <w:sz w:val="16"/>
                  <w:szCs w:val="16"/>
                </w:rPr>
                <w:t xml:space="preserve">: </w:t>
              </w:r>
            </w:ins>
            <w:ins w:id="124" w:author="Runhua Chen" w:date="2021-08-17T10:29:00Z">
              <w:r>
                <w:rPr>
                  <w:sz w:val="16"/>
                  <w:szCs w:val="16"/>
                </w:rPr>
                <w:t xml:space="preserve"> </w:t>
              </w:r>
            </w:ins>
            <w:ins w:id="125" w:author="Runhua Chen" w:date="2021-08-17T10:28:00Z">
              <w:r w:rsidRPr="003335A3">
                <w:rPr>
                  <w:sz w:val="16"/>
                  <w:szCs w:val="16"/>
                </w:rPr>
                <w:t>Sony, ZTE, TCL</w:t>
              </w:r>
            </w:ins>
          </w:p>
          <w:p w14:paraId="3336C87A" w14:textId="59F39F76" w:rsidR="003335A3" w:rsidRDefault="003335A3" w:rsidP="003335A3">
            <w:pPr>
              <w:snapToGrid w:val="0"/>
              <w:rPr>
                <w:ins w:id="126" w:author="Runhua Chen" w:date="2021-08-17T10:28:00Z"/>
                <w:szCs w:val="20"/>
              </w:rPr>
            </w:pPr>
            <w:ins w:id="12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8"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29" w:author="Runhua Chen" w:date="2021-08-17T10:29:00Z">
              <w:r w:rsidR="00AD62AE">
                <w:rPr>
                  <w:sz w:val="16"/>
                  <w:szCs w:val="16"/>
                </w:rPr>
                <w:t>, CATT</w:t>
              </w:r>
            </w:ins>
          </w:p>
          <w:p w14:paraId="47E18E24" w14:textId="77777777" w:rsidR="003335A3" w:rsidRDefault="003335A3" w:rsidP="00377557">
            <w:pPr>
              <w:snapToGrid w:val="0"/>
              <w:jc w:val="both"/>
              <w:rPr>
                <w:ins w:id="13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w:t>
            </w:r>
            <w:r>
              <w:rPr>
                <w:sz w:val="16"/>
                <w:szCs w:val="16"/>
              </w:rPr>
              <w:lastRenderedPageBreak/>
              <w:t>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w:t>
            </w:r>
            <w:r w:rsidR="002A7962">
              <w:rPr>
                <w:sz w:val="16"/>
                <w:szCs w:val="16"/>
              </w:rPr>
              <w:lastRenderedPageBreak/>
              <w:t>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 xml:space="preserve">PUCCH-SR </w:t>
            </w:r>
            <w:r w:rsidRPr="005E0380">
              <w:rPr>
                <w:sz w:val="16"/>
                <w:szCs w:val="16"/>
              </w:rPr>
              <w:lastRenderedPageBreak/>
              <w:t>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3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32"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3"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ins w:id="134" w:author="Runhua Chen" w:date="2021-08-18T12:40:00Z"/>
          <w:rFonts w:ascii="Times New Roman" w:hAnsi="Times New Roman" w:cs="Times New Roman"/>
          <w:sz w:val="20"/>
          <w:szCs w:val="20"/>
        </w:rPr>
      </w:pPr>
      <w:ins w:id="135" w:author="Runhua Chen" w:date="2021-08-18T13:35:00Z">
        <w:r>
          <w:rPr>
            <w:rFonts w:ascii="Times New Roman" w:hAnsi="Times New Roman" w:cs="Times New Roman"/>
            <w:sz w:val="20"/>
            <w:szCs w:val="20"/>
            <w:lang w:val="en-US"/>
          </w:rPr>
          <w:t>A</w:t>
        </w:r>
      </w:ins>
      <w:ins w:id="136"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7" w:author="Runhua Chen" w:date="2021-08-18T13:51:00Z">
        <w:r w:rsidR="00B93E2E">
          <w:rPr>
            <w:rFonts w:ascii="Times New Roman" w:hAnsi="Times New Roman" w:cs="Times New Roman"/>
            <w:sz w:val="20"/>
            <w:szCs w:val="20"/>
            <w:lang w:val="en-US"/>
          </w:rPr>
          <w:t>in</w:t>
        </w:r>
      </w:ins>
      <w:ins w:id="138" w:author="Runhua Chen" w:date="2021-08-18T12:38:00Z">
        <w:r>
          <w:rPr>
            <w:rFonts w:ascii="Times New Roman" w:hAnsi="Times New Roman" w:cs="Times New Roman"/>
            <w:sz w:val="20"/>
            <w:szCs w:val="20"/>
            <w:lang w:val="en-US"/>
          </w:rPr>
          <w:t xml:space="preserve"> </w:t>
        </w:r>
      </w:ins>
      <w:ins w:id="139" w:author="Runhua Chen" w:date="2021-08-18T13:35:00Z">
        <w:r>
          <w:rPr>
            <w:rFonts w:ascii="Times New Roman" w:hAnsi="Times New Roman" w:cs="Times New Roman"/>
            <w:sz w:val="20"/>
            <w:szCs w:val="20"/>
            <w:lang w:val="en-US"/>
          </w:rPr>
          <w:t>each DL CC</w:t>
        </w:r>
      </w:ins>
      <w:ins w:id="140" w:author="Runhua Chen" w:date="2021-08-18T13:51:00Z">
        <w:r w:rsidR="00B93E2E">
          <w:rPr>
            <w:rFonts w:ascii="Times New Roman" w:hAnsi="Times New Roman" w:cs="Times New Roman"/>
            <w:sz w:val="20"/>
            <w:szCs w:val="20"/>
            <w:lang w:val="en-US"/>
          </w:rPr>
          <w:t>/BWP</w:t>
        </w:r>
      </w:ins>
      <w:ins w:id="141" w:author="Runhua Chen" w:date="2021-08-18T13:35:00Z">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ins>
    </w:p>
    <w:p w14:paraId="11F5FC94" w14:textId="697AF015" w:rsidR="000F71E7" w:rsidRPr="000F71E7" w:rsidRDefault="000F71E7" w:rsidP="000F71E7">
      <w:pPr>
        <w:pStyle w:val="afe"/>
        <w:numPr>
          <w:ilvl w:val="1"/>
          <w:numId w:val="99"/>
        </w:numPr>
        <w:snapToGrid w:val="0"/>
        <w:jc w:val="both"/>
        <w:rPr>
          <w:rFonts w:ascii="Times New Roman" w:hAnsi="Times New Roman" w:cs="Times New Roman"/>
          <w:sz w:val="20"/>
          <w:szCs w:val="20"/>
        </w:rPr>
      </w:pPr>
      <w:ins w:id="142" w:author="Runhua Chen" w:date="2021-08-18T12:40:00Z">
        <w:r>
          <w:rPr>
            <w:rFonts w:ascii="Times New Roman" w:hAnsi="Times New Roman" w:cs="Times New Roman"/>
            <w:sz w:val="20"/>
            <w:szCs w:val="20"/>
            <w:lang w:val="en-US"/>
          </w:rPr>
          <w:t xml:space="preserve">NOTE: this does not include resources for RACH-based BFR.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w:t>
            </w:r>
            <w:r>
              <w:rPr>
                <w:rFonts w:eastAsiaTheme="minorEastAsia"/>
                <w:sz w:val="18"/>
                <w:szCs w:val="18"/>
                <w:lang w:eastAsia="zh-CN"/>
              </w:rPr>
              <w:lastRenderedPageBreak/>
              <w:t>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w:t>
            </w:r>
            <w:r w:rsidRPr="00B04342">
              <w:lastRenderedPageBreak/>
              <w:t xml:space="preserve">unnecessary complication. TRP-specific BFR can achieve cell level BFR as well. </w:t>
            </w:r>
          </w:p>
        </w:tc>
      </w:tr>
      <w:tr w:rsidR="00E67D40" w14:paraId="0C50CCDC" w14:textId="77777777" w:rsidTr="00E67D40">
        <w:trPr>
          <w:ins w:id="143" w:author="Runhua Chen" w:date="2021-08-17T10:56:00Z"/>
        </w:trPr>
        <w:tc>
          <w:tcPr>
            <w:tcW w:w="1494" w:type="dxa"/>
          </w:tcPr>
          <w:p w14:paraId="7D763A32" w14:textId="77777777" w:rsidR="00E67D40" w:rsidRPr="00B04342" w:rsidRDefault="00E67D40" w:rsidP="00C22B03">
            <w:pPr>
              <w:snapToGrid w:val="0"/>
              <w:spacing w:line="264" w:lineRule="auto"/>
              <w:rPr>
                <w:ins w:id="144" w:author="Runhua Chen" w:date="2021-08-17T10:56:00Z"/>
              </w:rPr>
            </w:pPr>
            <w:ins w:id="145" w:author="Runhua Chen" w:date="2021-08-17T10:56:00Z">
              <w:r>
                <w:lastRenderedPageBreak/>
                <w:t>Mod</w:t>
              </w:r>
            </w:ins>
          </w:p>
        </w:tc>
        <w:tc>
          <w:tcPr>
            <w:tcW w:w="8144" w:type="dxa"/>
          </w:tcPr>
          <w:p w14:paraId="3BA38C79" w14:textId="77777777" w:rsidR="00E67D40" w:rsidRPr="00B04342" w:rsidRDefault="00E67D40" w:rsidP="00C22B03">
            <w:pPr>
              <w:snapToGrid w:val="0"/>
              <w:spacing w:line="264" w:lineRule="auto"/>
              <w:rPr>
                <w:ins w:id="146" w:author="Runhua Chen" w:date="2021-08-17T10:56:00Z"/>
              </w:rPr>
            </w:pPr>
            <w:ins w:id="147" w:author="Runhua Chen" w:date="2021-08-17T10:56:00Z">
              <w:r>
                <w:t xml:space="preserve">Please see issue 2 and provide your views. </w:t>
              </w:r>
            </w:ins>
          </w:p>
        </w:tc>
      </w:tr>
      <w:tr w:rsidR="00C85FDE" w14:paraId="62EFE4CD" w14:textId="77777777" w:rsidTr="00E67D40">
        <w:trPr>
          <w:ins w:id="148" w:author="Yan Zhou" w:date="2021-08-17T15:56:00Z"/>
        </w:trPr>
        <w:tc>
          <w:tcPr>
            <w:tcW w:w="1494" w:type="dxa"/>
          </w:tcPr>
          <w:p w14:paraId="75EEF70A" w14:textId="0027BF85" w:rsidR="00C85FDE" w:rsidRDefault="00C85FDE" w:rsidP="00C22B03">
            <w:pPr>
              <w:snapToGrid w:val="0"/>
              <w:spacing w:line="264" w:lineRule="auto"/>
              <w:rPr>
                <w:ins w:id="149" w:author="Yan Zhou" w:date="2021-08-17T15:56:00Z"/>
              </w:rPr>
            </w:pPr>
            <w:ins w:id="150" w:author="Yan Zhou" w:date="2021-08-17T15:56:00Z">
              <w:r>
                <w:t>Qualcomm</w:t>
              </w:r>
            </w:ins>
          </w:p>
        </w:tc>
        <w:tc>
          <w:tcPr>
            <w:tcW w:w="8144" w:type="dxa"/>
          </w:tcPr>
          <w:p w14:paraId="6B8831EB" w14:textId="793FEDB3" w:rsidR="00C85FDE" w:rsidRDefault="00C85FDE" w:rsidP="00C22B03">
            <w:pPr>
              <w:snapToGrid w:val="0"/>
              <w:spacing w:line="264" w:lineRule="auto"/>
              <w:rPr>
                <w:ins w:id="151" w:author="Yan Zhou" w:date="2021-08-17T15:56:00Z"/>
              </w:rPr>
            </w:pPr>
            <w:ins w:id="152" w:author="Yan Zhou" w:date="2021-08-17T15:59:00Z">
              <w:r>
                <w:t>S</w:t>
              </w:r>
            </w:ins>
            <w:ins w:id="153" w:author="Yan Zhou" w:date="2021-08-17T15:57:00Z">
              <w:r>
                <w:t>upport Alt-2</w:t>
              </w:r>
            </w:ins>
            <w:ins w:id="154" w:author="Yan Zhou" w:date="2021-08-17T15:59:00Z">
              <w:r>
                <w:t xml:space="preserve"> for both issues</w:t>
              </w:r>
            </w:ins>
            <w:ins w:id="155" w:author="Yan Zhou" w:date="2021-08-17T15:57:00Z">
              <w:r>
                <w:t>. TRP-specific BFR can achieve cell</w:t>
              </w:r>
            </w:ins>
            <w:ins w:id="15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hint="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hint="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lastRenderedPageBreak/>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lastRenderedPageBreak/>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5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58"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59" w:author="Yushu Zhang" w:date="2021-08-18T09:09:00Z">
        <w:r w:rsidR="00DB6AE6">
          <w:rPr>
            <w:rFonts w:ascii="Times New Roman" w:hAnsi="Times New Roman" w:cs="Times New Roman"/>
            <w:sz w:val="20"/>
            <w:szCs w:val="20"/>
            <w:lang w:val="fr-FR"/>
          </w:rPr>
          <w:t>BFD-RS</w:t>
        </w:r>
        <w:proofErr w:type="gramStart"/>
        <w:r w:rsidR="00DB6AE6">
          <w:rPr>
            <w:rFonts w:ascii="Times New Roman" w:hAnsi="Times New Roman" w:cs="Times New Roman"/>
            <w:sz w:val="20"/>
            <w:szCs w:val="20"/>
            <w:lang w:val="fr-FR"/>
          </w:rPr>
          <w:t>)</w:t>
        </w:r>
      </w:ins>
      <w:ins w:id="160"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61"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2" w:author="Yushu Zhang" w:date="2021-08-18T09:10:00Z">
        <w:r w:rsidR="00DB6AE6">
          <w:rPr>
            <w:rFonts w:ascii="Times New Roman" w:hAnsi="Times New Roman" w:cs="Times New Roman"/>
            <w:sz w:val="20"/>
            <w:szCs w:val="20"/>
            <w:lang w:val="en-US"/>
          </w:rPr>
          <w:t>, Apple</w:t>
        </w:r>
      </w:ins>
      <w:ins w:id="163" w:author="Convida Wireless" w:date="2021-08-18T14:26:00Z">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ins>
      <w:proofErr w:type="spellEnd"/>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 xml:space="preserve">Our concern for implicit BFD-RS set configuration for S-DCI scenarios is due to the implied workload. </w:t>
            </w:r>
            <w:r w:rsidRPr="00516BBA">
              <w:rPr>
                <w:rFonts w:eastAsia="PMingLiU"/>
                <w:sz w:val="18"/>
                <w:szCs w:val="18"/>
                <w:lang w:eastAsia="zh-TW"/>
              </w:rPr>
              <w:lastRenderedPageBreak/>
              <w:t>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w:t>
            </w:r>
            <w:proofErr w:type="gramStart"/>
            <w:r>
              <w:rPr>
                <w:sz w:val="18"/>
                <w:szCs w:val="18"/>
                <w:lang w:eastAsia="ko-KR"/>
              </w:rPr>
              <w:t>in order to</w:t>
            </w:r>
            <w:proofErr w:type="gramEnd"/>
            <w:r>
              <w:rPr>
                <w:sz w:val="18"/>
                <w:szCs w:val="18"/>
                <w:lang w:eastAsia="ko-KR"/>
              </w:rPr>
              <w:t xml:space="preserve">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w:t>
            </w:r>
            <w:r w:rsidRPr="00191533">
              <w:rPr>
                <w:sz w:val="18"/>
                <w:szCs w:val="18"/>
              </w:rPr>
              <w:lastRenderedPageBreak/>
              <w:t xml:space="preserve">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64" w:author="Runhua Chen" w:date="2021-08-18T12:43:00Z"/>
        </w:trPr>
        <w:tc>
          <w:tcPr>
            <w:tcW w:w="1494" w:type="dxa"/>
          </w:tcPr>
          <w:p w14:paraId="68C47AF2" w14:textId="45C08CF8" w:rsidR="00694462" w:rsidRDefault="00694462" w:rsidP="00A20C3D">
            <w:pPr>
              <w:snapToGrid w:val="0"/>
              <w:spacing w:line="264" w:lineRule="auto"/>
              <w:rPr>
                <w:ins w:id="165" w:author="Runhua Chen" w:date="2021-08-18T12:43:00Z"/>
                <w:rFonts w:eastAsiaTheme="minorEastAsia"/>
                <w:sz w:val="18"/>
                <w:szCs w:val="18"/>
                <w:lang w:eastAsia="zh-CN"/>
              </w:rPr>
            </w:pPr>
            <w:ins w:id="166"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67" w:author="Runhua Chen" w:date="2021-08-18T12:44:00Z"/>
                <w:rFonts w:eastAsiaTheme="minorEastAsia"/>
                <w:sz w:val="18"/>
                <w:szCs w:val="18"/>
                <w:lang w:eastAsia="zh-CN"/>
              </w:rPr>
            </w:pPr>
            <w:ins w:id="168" w:author="Runhua Chen" w:date="2021-08-18T12:44:00Z">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ins>
          </w:p>
          <w:p w14:paraId="1273C178" w14:textId="77777777" w:rsidR="00694462" w:rsidRDefault="00694462" w:rsidP="00A20C3D">
            <w:pPr>
              <w:snapToGrid w:val="0"/>
              <w:spacing w:line="264" w:lineRule="auto"/>
              <w:jc w:val="both"/>
              <w:rPr>
                <w:ins w:id="169"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70" w:author="Runhua Chen" w:date="2021-08-18T12:43:00Z"/>
                <w:rFonts w:eastAsiaTheme="minorEastAsia"/>
                <w:sz w:val="18"/>
                <w:szCs w:val="18"/>
                <w:lang w:eastAsia="zh-CN"/>
              </w:rPr>
            </w:pPr>
            <w:ins w:id="171" w:author="Runhua Chen" w:date="2021-08-18T12:44:00Z">
              <w:r>
                <w:rPr>
                  <w:rFonts w:eastAsiaTheme="minorEastAsia"/>
                  <w:sz w:val="18"/>
                  <w:szCs w:val="18"/>
                  <w:lang w:eastAsia="zh-CN"/>
                </w:rPr>
                <w:t xml:space="preserve">@Convida: </w:t>
              </w:r>
            </w:ins>
            <w:ins w:id="172" w:author="Runhua Chen" w:date="2021-08-18T12:43:00Z">
              <w:r>
                <w:rPr>
                  <w:rFonts w:eastAsiaTheme="minorEastAsia"/>
                  <w:sz w:val="18"/>
                  <w:szCs w:val="18"/>
                  <w:lang w:eastAsia="zh-CN"/>
                </w:rPr>
                <w:t xml:space="preserve">Given the previous agreement that </w:t>
              </w:r>
            </w:ins>
            <w:ins w:id="173" w:author="Runhua Chen" w:date="2021-08-18T12:44:00Z">
              <w:r>
                <w:rPr>
                  <w:rFonts w:eastAsiaTheme="minorEastAsia"/>
                  <w:sz w:val="18"/>
                  <w:szCs w:val="18"/>
                  <w:lang w:eastAsia="zh-CN"/>
                </w:rPr>
                <w:t xml:space="preserve">“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w:t>
              </w:r>
            </w:ins>
            <w:ins w:id="174" w:author="Runhua Chen" w:date="2021-08-18T12:45:00Z">
              <w:r>
                <w:rPr>
                  <w:rFonts w:eastAsiaTheme="minorEastAsia"/>
                  <w:sz w:val="18"/>
                  <w:szCs w:val="18"/>
                  <w:lang w:eastAsia="zh-CN"/>
                </w:rPr>
                <w:t xml:space="preserve">I suspect vivo will have some issue with the explicit added wording.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lastRenderedPageBreak/>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5" w:author="Yushu Zhang" w:date="2021-08-18T09:14:00Z"/>
        </w:trPr>
        <w:tc>
          <w:tcPr>
            <w:tcW w:w="1494" w:type="dxa"/>
          </w:tcPr>
          <w:p w14:paraId="600EE6CB" w14:textId="156A0AE0" w:rsidR="00811CAA" w:rsidRDefault="00811CAA" w:rsidP="0084570B">
            <w:pPr>
              <w:snapToGrid w:val="0"/>
              <w:spacing w:line="264" w:lineRule="auto"/>
              <w:rPr>
                <w:ins w:id="176" w:author="Yushu Zhang" w:date="2021-08-18T09:14:00Z"/>
                <w:rFonts w:eastAsia="PMingLiU"/>
                <w:sz w:val="18"/>
                <w:szCs w:val="18"/>
                <w:lang w:eastAsia="zh-TW"/>
              </w:rPr>
            </w:pPr>
            <w:ins w:id="177"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8" w:author="Yushu Zhang" w:date="2021-08-18T09:15:00Z"/>
                <w:rFonts w:eastAsia="PMingLiU"/>
                <w:sz w:val="18"/>
                <w:szCs w:val="18"/>
                <w:lang w:eastAsia="zh-TW"/>
              </w:rPr>
            </w:pPr>
            <w:ins w:id="179" w:author="Yushu Zhang" w:date="2021-08-18T09:14:00Z">
              <w:r>
                <w:rPr>
                  <w:rFonts w:eastAsia="PMingLiU"/>
                  <w:sz w:val="18"/>
                  <w:szCs w:val="18"/>
                  <w:lang w:eastAsia="zh-TW"/>
                </w:rPr>
                <w:t xml:space="preserve">We still have concern for this proposal. </w:t>
              </w:r>
            </w:ins>
            <w:ins w:id="180"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1" w:author="Yushu Zhang" w:date="2021-08-18T09:16:00Z"/>
                <w:rFonts w:eastAsia="PMingLiU"/>
                <w:sz w:val="18"/>
                <w:szCs w:val="18"/>
                <w:lang w:eastAsia="zh-TW"/>
              </w:rPr>
            </w:pPr>
            <w:ins w:id="182"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183"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184" w:author="Yushu Zhang" w:date="2021-08-18T09:14:00Z"/>
                <w:rFonts w:eastAsia="PMingLiU"/>
                <w:sz w:val="18"/>
                <w:szCs w:val="18"/>
                <w:lang w:eastAsia="zh-TW"/>
              </w:rPr>
            </w:pPr>
            <w:ins w:id="185"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lastRenderedPageBreak/>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186" w:author="Runhua Chen" w:date="2021-08-17T10:56:00Z"/>
          <w:u w:val="single"/>
        </w:rPr>
      </w:pPr>
      <w:r w:rsidRPr="007A6C6F">
        <w:rPr>
          <w:u w:val="single"/>
        </w:rPr>
        <w:t>Offline proposal</w:t>
      </w:r>
      <w:r w:rsidR="00CC7C84">
        <w:rPr>
          <w:u w:val="single"/>
        </w:rPr>
        <w:t xml:space="preserve">: after </w:t>
      </w:r>
      <w:ins w:id="187"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afe"/>
        <w:numPr>
          <w:ilvl w:val="0"/>
          <w:numId w:val="95"/>
        </w:numPr>
        <w:spacing w:after="0" w:line="264" w:lineRule="auto"/>
        <w:rPr>
          <w:rFonts w:ascii="Times New Roman" w:hAnsi="Times New Roman" w:cs="Times New Roman"/>
          <w:sz w:val="20"/>
          <w:szCs w:val="20"/>
        </w:rPr>
      </w:pPr>
      <w:del w:id="188"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189" w:author="Runhua Chen" w:date="2021-08-18T13:38:00Z">
        <w:r w:rsidRPr="00855E87" w:rsidDel="00161B44">
          <w:rPr>
            <w:rFonts w:ascii="Times New Roman" w:hAnsi="Times New Roman" w:cs="Times New Roman"/>
            <w:sz w:val="20"/>
            <w:szCs w:val="20"/>
            <w:lang w:val="en-US"/>
          </w:rPr>
          <w:delText>t</w:delText>
        </w:r>
      </w:del>
      <w:ins w:id="190"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191"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192"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193"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194" w:author="Runhua Chen" w:date="2021-08-18T13:39:00Z">
        <w:r w:rsidRPr="00855E87" w:rsidDel="00161B44">
          <w:rPr>
            <w:rFonts w:ascii="Times New Roman" w:hAnsi="Times New Roman" w:cs="Times New Roman"/>
            <w:sz w:val="20"/>
            <w:szCs w:val="20"/>
            <w:lang w:val="en-US"/>
          </w:rPr>
          <w:delText>that TRP</w:delText>
        </w:r>
      </w:del>
      <w:ins w:id="195"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196"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197"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198"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199"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00"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01" w:author="Runhua Chen" w:date="2021-08-18T12:47:00Z">
        <w:r w:rsidR="005249A4">
          <w:rPr>
            <w:rFonts w:ascii="Times New Roman" w:hAnsi="Times New Roman" w:cs="Times New Roman"/>
            <w:sz w:val="20"/>
            <w:szCs w:val="20"/>
            <w:lang w:val="en-US"/>
          </w:rPr>
          <w:t xml:space="preserve"> </w:t>
        </w:r>
      </w:ins>
      <w:ins w:id="202"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afe"/>
        <w:numPr>
          <w:ilvl w:val="0"/>
          <w:numId w:val="95"/>
        </w:numPr>
        <w:spacing w:after="0" w:line="264" w:lineRule="auto"/>
        <w:rPr>
          <w:ins w:id="203"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04"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05" w:author="Runhua Chen" w:date="2021-08-18T12:48:00Z">
        <w:r w:rsidR="005249A4">
          <w:rPr>
            <w:rFonts w:ascii="Times New Roman" w:hAnsi="Times New Roman" w:cs="Times New Roman"/>
            <w:sz w:val="20"/>
            <w:szCs w:val="20"/>
            <w:lang w:val="en-US"/>
          </w:rPr>
          <w:t xml:space="preserve"> for other DL channels/RSs, </w:t>
        </w:r>
        <w:proofErr w:type="gramStart"/>
        <w:r w:rsidR="005249A4">
          <w:rPr>
            <w:rFonts w:ascii="Times New Roman" w:hAnsi="Times New Roman" w:cs="Times New Roman"/>
            <w:sz w:val="20"/>
            <w:szCs w:val="20"/>
            <w:lang w:val="en-US"/>
          </w:rPr>
          <w:t>e.g.</w:t>
        </w:r>
        <w:proofErr w:type="gramEnd"/>
        <w:r w:rsidR="005249A4">
          <w:rPr>
            <w:rFonts w:ascii="Times New Roman" w:hAnsi="Times New Roman" w:cs="Times New Roman"/>
            <w:sz w:val="20"/>
            <w:szCs w:val="20"/>
            <w:lang w:val="en-US"/>
          </w:rPr>
          <w:t xml:space="preserve"> PDSCH, and </w:t>
        </w:r>
      </w:ins>
      <w:del w:id="206"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07"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ins w:id="208"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9" w:author="Runhua Chen" w:date="2021-08-17T10:46:00Z"/>
        </w:trPr>
        <w:tc>
          <w:tcPr>
            <w:tcW w:w="1494" w:type="dxa"/>
          </w:tcPr>
          <w:p w14:paraId="3D177A10" w14:textId="7D85E86F" w:rsidR="00217A44" w:rsidRDefault="00217A44" w:rsidP="00EB22EE">
            <w:pPr>
              <w:snapToGrid w:val="0"/>
              <w:spacing w:line="264"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2" w:author="Runhua Chen" w:date="2021-08-17T10:46:00Z"/>
                <w:rFonts w:eastAsia="PMingLiU"/>
                <w:sz w:val="18"/>
                <w:szCs w:val="18"/>
                <w:lang w:eastAsia="zh-TW"/>
              </w:rPr>
            </w:pPr>
            <w:ins w:id="213" w:author="Runhua Chen" w:date="2021-08-17T10:46:00Z">
              <w:r>
                <w:rPr>
                  <w:rFonts w:eastAsia="PMingLiU"/>
                  <w:sz w:val="18"/>
                  <w:szCs w:val="18"/>
                  <w:lang w:eastAsia="zh-TW"/>
                </w:rPr>
                <w:t xml:space="preserve">Please share your views on the </w:t>
              </w:r>
            </w:ins>
            <w:ins w:id="214"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5" w:author="Yan Zhou" w:date="2021-08-17T16:02:00Z"/>
        </w:trPr>
        <w:tc>
          <w:tcPr>
            <w:tcW w:w="1494" w:type="dxa"/>
          </w:tcPr>
          <w:p w14:paraId="64125D99" w14:textId="40C40BC3" w:rsidR="00033439" w:rsidRDefault="00033439" w:rsidP="00EB22EE">
            <w:pPr>
              <w:snapToGrid w:val="0"/>
              <w:spacing w:line="264" w:lineRule="auto"/>
              <w:rPr>
                <w:ins w:id="216" w:author="Yan Zhou" w:date="2021-08-17T16:02:00Z"/>
                <w:rFonts w:eastAsia="PMingLiU"/>
                <w:sz w:val="18"/>
                <w:szCs w:val="18"/>
                <w:lang w:eastAsia="zh-TW"/>
              </w:rPr>
            </w:pPr>
            <w:ins w:id="217"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8" w:author="Yan Zhou" w:date="2021-08-17T16:02:00Z"/>
                <w:rFonts w:eastAsia="PMingLiU"/>
                <w:sz w:val="18"/>
                <w:szCs w:val="18"/>
                <w:lang w:eastAsia="zh-TW"/>
              </w:rPr>
            </w:pPr>
            <w:ins w:id="219" w:author="Yan Zhou" w:date="2021-08-17T16:03:00Z">
              <w:r>
                <w:rPr>
                  <w:rFonts w:eastAsia="PMingLiU"/>
                  <w:sz w:val="18"/>
                  <w:szCs w:val="18"/>
                  <w:lang w:eastAsia="zh-TW"/>
                </w:rPr>
                <w:t>Support the offline proposal.</w:t>
              </w:r>
            </w:ins>
          </w:p>
        </w:tc>
      </w:tr>
      <w:tr w:rsidR="00811CAA" w14:paraId="670B3220" w14:textId="77777777" w:rsidTr="00EB22EE">
        <w:trPr>
          <w:jc w:val="center"/>
          <w:ins w:id="220" w:author="Yushu Zhang" w:date="2021-08-18T09:18:00Z"/>
        </w:trPr>
        <w:tc>
          <w:tcPr>
            <w:tcW w:w="1494" w:type="dxa"/>
          </w:tcPr>
          <w:p w14:paraId="6D7F4B49" w14:textId="4C342C33" w:rsidR="00811CAA" w:rsidRDefault="00811CAA" w:rsidP="00EB22EE">
            <w:pPr>
              <w:snapToGrid w:val="0"/>
              <w:spacing w:line="264"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3" w:author="Yushu Zhang" w:date="2021-08-18T09:18:00Z"/>
                <w:rFonts w:eastAsia="PMingLiU"/>
                <w:sz w:val="18"/>
                <w:szCs w:val="18"/>
                <w:lang w:eastAsia="zh-TW"/>
              </w:rPr>
            </w:pPr>
            <w:ins w:id="224" w:author="Yushu Zhang" w:date="2021-08-18T09:18:00Z">
              <w:r>
                <w:rPr>
                  <w:rFonts w:eastAsia="PMingLiU"/>
                  <w:sz w:val="18"/>
                  <w:szCs w:val="18"/>
                  <w:lang w:eastAsia="zh-TW"/>
                </w:rPr>
                <w:t>Suggest some revision as follows</w:t>
              </w:r>
            </w:ins>
            <w:ins w:id="225" w:author="Yushu Zhang" w:date="2021-08-18T09:24:00Z">
              <w:r w:rsidR="003F748F">
                <w:rPr>
                  <w:rFonts w:eastAsia="PMingLiU"/>
                  <w:sz w:val="18"/>
                  <w:szCs w:val="18"/>
                  <w:lang w:eastAsia="zh-TW"/>
                </w:rPr>
                <w:t xml:space="preserve">. </w:t>
              </w:r>
            </w:ins>
            <w:ins w:id="226"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7" w:author="Yushu Zhang" w:date="2021-08-18T09:19:00Z">
              <w:r>
                <w:rPr>
                  <w:u w:val="single"/>
                </w:rPr>
                <w:t xml:space="preserve">after X symbols </w:t>
              </w:r>
            </w:ins>
            <w:r>
              <w:rPr>
                <w:u w:val="single"/>
              </w:rPr>
              <w:t>after receiving BFR response</w:t>
            </w:r>
            <w:del w:id="22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9" w:author="Yushu Zhang" w:date="2021-08-18T09:21:00Z">
              <w:r w:rsidRPr="00855E87" w:rsidDel="00811CAA">
                <w:rPr>
                  <w:rFonts w:ascii="Times New Roman" w:hAnsi="Times New Roman" w:cs="Times New Roman"/>
                  <w:sz w:val="20"/>
                  <w:szCs w:val="20"/>
                  <w:lang w:val="en-US"/>
                </w:rPr>
                <w:delText>DL QCL-typeD</w:delText>
              </w:r>
            </w:del>
            <w:ins w:id="23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1" w:author="Yushu Zhang" w:date="2021-08-18T09:20:00Z">
              <w:r w:rsidRPr="00855E87" w:rsidDel="00811CAA">
                <w:rPr>
                  <w:rFonts w:ascii="Times New Roman" w:hAnsi="Times New Roman" w:cs="Times New Roman"/>
                  <w:sz w:val="20"/>
                  <w:szCs w:val="20"/>
                  <w:lang w:val="en-US"/>
                </w:rPr>
                <w:delText>that TRP</w:delText>
              </w:r>
            </w:del>
            <w:ins w:id="23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9"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4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41"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2" w:author="Yushu Zhang" w:date="2021-08-18T09:19:00Z">
              <w:r w:rsidRPr="00D64528">
                <w:rPr>
                  <w:szCs w:val="20"/>
                </w:rPr>
                <w:t xml:space="preserve">fter X symbols </w:t>
              </w:r>
            </w:ins>
            <w:r w:rsidRPr="00D64528">
              <w:rPr>
                <w:szCs w:val="20"/>
              </w:rPr>
              <w:t>after receiving BFR response</w:t>
            </w:r>
            <w:del w:id="24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4" w:author="Yushu Zhang" w:date="2021-08-18T09:21:00Z">
              <w:r w:rsidRPr="00C42B90" w:rsidDel="00811CAA">
                <w:rPr>
                  <w:szCs w:val="20"/>
                </w:rPr>
                <w:delText>DL QCL-typeD</w:delText>
              </w:r>
            </w:del>
            <w:ins w:id="24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6" w:author="Darcy Tsai" w:date="2021-08-18T11:08:00Z">
              <w:r>
                <w:rPr>
                  <w:szCs w:val="20"/>
                </w:rPr>
                <w:t>per CORESET</w:t>
              </w:r>
            </w:ins>
            <w:r w:rsidRPr="00C42B90">
              <w:rPr>
                <w:szCs w:val="20"/>
              </w:rPr>
              <w:t xml:space="preserve"> associated with </w:t>
            </w:r>
            <w:del w:id="247" w:author="Yushu Zhang" w:date="2021-08-18T09:20:00Z">
              <w:r w:rsidRPr="00C42B90" w:rsidDel="00811CAA">
                <w:rPr>
                  <w:szCs w:val="20"/>
                </w:rPr>
                <w:delText>that TRP</w:delText>
              </w:r>
            </w:del>
            <w:ins w:id="248" w:author="Yushu Zhang" w:date="2021-08-18T09:20:00Z">
              <w:r w:rsidRPr="00C42B90">
                <w:rPr>
                  <w:szCs w:val="20"/>
                </w:rPr>
                <w:t>failed BFD RS set reported in the MAC CE for TRP-specific BFR</w:t>
              </w:r>
            </w:ins>
            <w:r w:rsidRPr="00C42B90">
              <w:rPr>
                <w:szCs w:val="20"/>
              </w:rPr>
              <w:t xml:space="preserve"> is updated by the </w:t>
            </w:r>
            <w:ins w:id="24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58" w:author="Yushu Zhang" w:date="2021-08-18T09:19:00Z">
              <w:r w:rsidRPr="00D64528">
                <w:rPr>
                  <w:szCs w:val="20"/>
                </w:rPr>
                <w:t>fter X</w:t>
              </w:r>
            </w:ins>
            <w:ins w:id="259" w:author="ZTE-Bo" w:date="2021-08-18T18:13:00Z">
              <w:r>
                <w:rPr>
                  <w:szCs w:val="20"/>
                </w:rPr>
                <w:t>=28</w:t>
              </w:r>
            </w:ins>
            <w:ins w:id="260" w:author="Yushu Zhang" w:date="2021-08-18T09:19:00Z">
              <w:r w:rsidRPr="00D64528">
                <w:rPr>
                  <w:szCs w:val="20"/>
                </w:rPr>
                <w:t xml:space="preserve"> symbols </w:t>
              </w:r>
            </w:ins>
            <w:r w:rsidRPr="00D64528">
              <w:rPr>
                <w:szCs w:val="20"/>
              </w:rPr>
              <w:t>after receiving BFR response</w:t>
            </w:r>
            <w:del w:id="26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2" w:author="Yushu Zhang" w:date="2021-08-18T09:21:00Z">
              <w:r w:rsidRPr="00C42B90" w:rsidDel="00811CAA">
                <w:rPr>
                  <w:szCs w:val="20"/>
                </w:rPr>
                <w:delText>DL QCL-typeD</w:delText>
              </w:r>
            </w:del>
            <w:ins w:id="263" w:author="Yushu Zhang" w:date="2021-08-18T09:21:00Z">
              <w:r w:rsidRPr="00C42B90">
                <w:rPr>
                  <w:szCs w:val="20"/>
                </w:rPr>
                <w:t>QCL</w:t>
              </w:r>
            </w:ins>
            <w:r w:rsidRPr="00C42B90">
              <w:rPr>
                <w:szCs w:val="20"/>
              </w:rPr>
              <w:t xml:space="preserve"> assumption of all CORESETs </w:t>
            </w:r>
            <w:del w:id="264" w:author="ZTE-Bo" w:date="2021-08-18T18:09:00Z">
              <w:r w:rsidRPr="00C42B90" w:rsidDel="00C579F9">
                <w:rPr>
                  <w:szCs w:val="20"/>
                </w:rPr>
                <w:delText>with 1 activated TCI state</w:delText>
              </w:r>
              <w:r w:rsidDel="00C579F9">
                <w:rPr>
                  <w:szCs w:val="20"/>
                </w:rPr>
                <w:delText xml:space="preserve"> </w:delText>
              </w:r>
            </w:del>
            <w:ins w:id="265" w:author="Darcy Tsai" w:date="2021-08-18T11:08:00Z">
              <w:del w:id="266" w:author="ZTE-Bo" w:date="2021-08-18T18:10:00Z">
                <w:r w:rsidDel="00C579F9">
                  <w:rPr>
                    <w:szCs w:val="20"/>
                  </w:rPr>
                  <w:delText>per CORESET</w:delText>
                </w:r>
              </w:del>
            </w:ins>
            <w:del w:id="267" w:author="ZTE-Bo" w:date="2021-08-18T18:10:00Z">
              <w:r w:rsidRPr="00C42B90" w:rsidDel="00C579F9">
                <w:rPr>
                  <w:szCs w:val="20"/>
                </w:rPr>
                <w:delText xml:space="preserve"> </w:delText>
              </w:r>
            </w:del>
            <w:r w:rsidRPr="00C42B90">
              <w:rPr>
                <w:szCs w:val="20"/>
              </w:rPr>
              <w:t xml:space="preserve">associated with </w:t>
            </w:r>
            <w:del w:id="268" w:author="Yushu Zhang" w:date="2021-08-18T09:20:00Z">
              <w:r w:rsidRPr="00C42B90" w:rsidDel="00811CAA">
                <w:rPr>
                  <w:szCs w:val="20"/>
                </w:rPr>
                <w:delText>that TRP</w:delText>
              </w:r>
            </w:del>
            <w:ins w:id="269" w:author="Yushu Zhang" w:date="2021-08-18T09:20:00Z">
              <w:r w:rsidRPr="00C42B90">
                <w:rPr>
                  <w:szCs w:val="20"/>
                </w:rPr>
                <w:t>failed BFD RS set reported in the MAC CE for TRP-specific BFR</w:t>
              </w:r>
            </w:ins>
            <w:r w:rsidRPr="00C42B90">
              <w:rPr>
                <w:szCs w:val="20"/>
              </w:rPr>
              <w:t xml:space="preserve"> is updated by the </w:t>
            </w:r>
            <w:ins w:id="270"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1"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72"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3"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74" w:author="ZTE-Bo" w:date="2021-08-18T18:13:00Z">
              <w:r w:rsidRPr="00C42B90" w:rsidDel="00C579F9">
                <w:rPr>
                  <w:rFonts w:ascii="Times New Roman" w:hAnsi="Times New Roman" w:cs="Times New Roman"/>
                  <w:sz w:val="20"/>
                  <w:szCs w:val="20"/>
                  <w:lang w:val="en-US"/>
                </w:rPr>
                <w:delText>response</w:delText>
              </w:r>
            </w:del>
            <w:ins w:id="275" w:author="Yushu Zhang" w:date="2021-08-18T09:19:00Z">
              <w:del w:id="276" w:author="ZTE-Bo" w:date="2021-08-18T18:13:00Z">
                <w:r w:rsidRPr="00C42B90" w:rsidDel="00C579F9">
                  <w:rPr>
                    <w:rFonts w:ascii="Times New Roman" w:hAnsi="Times New Roman" w:cs="Times New Roman"/>
                    <w:sz w:val="20"/>
                    <w:szCs w:val="20"/>
                    <w:lang w:val="en-US"/>
                  </w:rPr>
                  <w:delText>details of X</w:delText>
                </w:r>
              </w:del>
            </w:ins>
            <w:ins w:id="277"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278"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7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8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283"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latest </w:t>
            </w:r>
            <w:r>
              <w:rPr>
                <w:rFonts w:eastAsiaTheme="minorEastAsia"/>
                <w:sz w:val="18"/>
                <w:szCs w:val="18"/>
                <w:lang w:eastAsia="zh-CN"/>
              </w:rPr>
              <w:t>FL</w:t>
            </w:r>
            <w:r>
              <w:rPr>
                <w:rFonts w:eastAsiaTheme="minorEastAsia"/>
                <w:sz w:val="18"/>
                <w:szCs w:val="18"/>
                <w:lang w:eastAsia="zh-CN"/>
              </w:rPr>
              <w:t xml:space="preserv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84" w:author="Runhua Chen" w:date="2021-08-17T10:48:00Z"/>
          <w:lang w:val="en-US"/>
        </w:rPr>
      </w:pPr>
      <w:del w:id="285"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286" w:author="Runhua Chen" w:date="2021-08-17T10:49:00Z"/>
          <w:rFonts w:ascii="Times New Roman" w:hAnsi="Times New Roman" w:cs="Times New Roman"/>
          <w:i/>
          <w:sz w:val="20"/>
          <w:szCs w:val="20"/>
        </w:rPr>
      </w:pPr>
      <w:ins w:id="287"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afe"/>
        <w:numPr>
          <w:ilvl w:val="1"/>
          <w:numId w:val="65"/>
        </w:numPr>
        <w:spacing w:after="0" w:line="264" w:lineRule="auto"/>
        <w:rPr>
          <w:ins w:id="288" w:author="Runhua Chen" w:date="2021-08-17T10:48:00Z"/>
          <w:rFonts w:ascii="Times New Roman" w:hAnsi="Times New Roman" w:cs="Times New Roman"/>
          <w:i/>
          <w:sz w:val="20"/>
          <w:szCs w:val="20"/>
        </w:rPr>
      </w:pPr>
      <w:ins w:id="289"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afe"/>
        <w:numPr>
          <w:ilvl w:val="1"/>
          <w:numId w:val="65"/>
        </w:numPr>
        <w:spacing w:after="0" w:line="240" w:lineRule="auto"/>
        <w:rPr>
          <w:ins w:id="290" w:author="Runhua Chen" w:date="2021-08-17T10:48:00Z"/>
          <w:rFonts w:ascii="Times New Roman" w:hAnsi="Times New Roman" w:cs="Times New Roman"/>
          <w:i/>
          <w:sz w:val="20"/>
          <w:szCs w:val="20"/>
        </w:rPr>
      </w:pPr>
      <w:ins w:id="291"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afe"/>
        <w:numPr>
          <w:ilvl w:val="1"/>
          <w:numId w:val="65"/>
        </w:numPr>
        <w:spacing w:after="0" w:line="240" w:lineRule="auto"/>
        <w:rPr>
          <w:ins w:id="292" w:author="Runhua Chen" w:date="2021-08-17T10:48:00Z"/>
          <w:rFonts w:ascii="Times New Roman" w:hAnsi="Times New Roman" w:cs="Times New Roman"/>
          <w:i/>
          <w:sz w:val="20"/>
          <w:szCs w:val="20"/>
        </w:rPr>
      </w:pPr>
      <w:ins w:id="293"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afe"/>
        <w:numPr>
          <w:ilvl w:val="1"/>
          <w:numId w:val="65"/>
        </w:numPr>
        <w:spacing w:after="0" w:line="240" w:lineRule="auto"/>
        <w:rPr>
          <w:ins w:id="294" w:author="Runhua Chen" w:date="2021-08-17T10:48:00Z"/>
          <w:rFonts w:ascii="Times New Roman" w:hAnsi="Times New Roman" w:cs="Times New Roman"/>
          <w:i/>
          <w:sz w:val="20"/>
          <w:szCs w:val="20"/>
        </w:rPr>
      </w:pPr>
      <w:ins w:id="295"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afe"/>
        <w:numPr>
          <w:ilvl w:val="1"/>
          <w:numId w:val="65"/>
        </w:numPr>
        <w:spacing w:after="0" w:line="240" w:lineRule="auto"/>
        <w:rPr>
          <w:ins w:id="296" w:author="Runhua Chen" w:date="2021-08-17T10:48:00Z"/>
          <w:rFonts w:ascii="Times New Roman" w:hAnsi="Times New Roman" w:cs="Times New Roman"/>
          <w:i/>
          <w:sz w:val="20"/>
          <w:szCs w:val="20"/>
        </w:rPr>
      </w:pPr>
      <w:ins w:id="297"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298" w:author="Runhua Chen" w:date="2021-08-17T10:48:00Z"/>
          <w:rFonts w:ascii="Times New Roman" w:hAnsi="Times New Roman" w:cs="Times New Roman"/>
          <w:i/>
          <w:sz w:val="20"/>
          <w:szCs w:val="20"/>
        </w:rPr>
      </w:pPr>
      <w:ins w:id="299"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00" w:author="Runhua Chen" w:date="2021-08-17T10:49:00Z"/>
        </w:trPr>
        <w:tc>
          <w:tcPr>
            <w:tcW w:w="1494" w:type="dxa"/>
          </w:tcPr>
          <w:p w14:paraId="54DBD578" w14:textId="270B66DA" w:rsidR="007A5C5E" w:rsidRDefault="007A5C5E" w:rsidP="00954FBD">
            <w:pPr>
              <w:snapToGrid w:val="0"/>
              <w:spacing w:line="264" w:lineRule="auto"/>
              <w:rPr>
                <w:ins w:id="301" w:author="Runhua Chen" w:date="2021-08-17T10:49:00Z"/>
                <w:rFonts w:eastAsia="PMingLiU"/>
                <w:sz w:val="18"/>
                <w:szCs w:val="18"/>
                <w:lang w:eastAsia="zh-TW"/>
              </w:rPr>
            </w:pPr>
            <w:ins w:id="30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03" w:author="Runhua Chen" w:date="2021-08-17T10:49:00Z"/>
                <w:rFonts w:eastAsia="PMingLiU"/>
                <w:sz w:val="18"/>
                <w:szCs w:val="18"/>
                <w:lang w:eastAsia="zh-TW"/>
              </w:rPr>
            </w:pPr>
            <w:ins w:id="30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0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06" w:author="Yan Zhou" w:date="2021-08-17T16:03:00Z"/>
        </w:trPr>
        <w:tc>
          <w:tcPr>
            <w:tcW w:w="1494" w:type="dxa"/>
          </w:tcPr>
          <w:p w14:paraId="63F840D6" w14:textId="402F52F0" w:rsidR="00BB6AB1" w:rsidRDefault="00BB6AB1" w:rsidP="00954FBD">
            <w:pPr>
              <w:snapToGrid w:val="0"/>
              <w:spacing w:line="264" w:lineRule="auto"/>
              <w:rPr>
                <w:ins w:id="307" w:author="Yan Zhou" w:date="2021-08-17T16:03:00Z"/>
                <w:rFonts w:eastAsia="PMingLiU"/>
                <w:sz w:val="18"/>
                <w:szCs w:val="18"/>
                <w:lang w:eastAsia="zh-TW"/>
              </w:rPr>
            </w:pPr>
            <w:ins w:id="308"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09" w:author="Yan Zhou" w:date="2021-08-17T16:03:00Z"/>
                <w:rFonts w:eastAsia="PMingLiU"/>
                <w:sz w:val="18"/>
                <w:szCs w:val="18"/>
                <w:lang w:eastAsia="zh-TW"/>
              </w:rPr>
            </w:pPr>
            <w:ins w:id="310" w:author="Yan Zhou" w:date="2021-08-17T16:06:00Z">
              <w:r>
                <w:rPr>
                  <w:rFonts w:eastAsia="PMingLiU"/>
                  <w:sz w:val="18"/>
                  <w:szCs w:val="18"/>
                  <w:lang w:eastAsia="zh-TW"/>
                </w:rPr>
                <w:t>Su</w:t>
              </w:r>
            </w:ins>
            <w:ins w:id="311"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12" w:author="Yushu Zhang" w:date="2021-08-18T09:26:00Z"/>
        </w:trPr>
        <w:tc>
          <w:tcPr>
            <w:tcW w:w="1494" w:type="dxa"/>
          </w:tcPr>
          <w:p w14:paraId="15C1EBD0" w14:textId="743EE6F2" w:rsidR="003F748F" w:rsidRDefault="003F748F" w:rsidP="00954FBD">
            <w:pPr>
              <w:snapToGrid w:val="0"/>
              <w:spacing w:line="264" w:lineRule="auto"/>
              <w:rPr>
                <w:ins w:id="313" w:author="Yushu Zhang" w:date="2021-08-18T09:26:00Z"/>
                <w:rFonts w:eastAsia="PMingLiU"/>
                <w:sz w:val="18"/>
                <w:szCs w:val="18"/>
                <w:lang w:eastAsia="zh-TW"/>
              </w:rPr>
            </w:pPr>
            <w:ins w:id="314"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15" w:author="Yushu Zhang" w:date="2021-08-18T09:26:00Z"/>
                <w:rFonts w:eastAsia="PMingLiU"/>
                <w:sz w:val="18"/>
                <w:szCs w:val="18"/>
                <w:lang w:eastAsia="zh-TW"/>
              </w:rPr>
            </w:pPr>
            <w:ins w:id="316"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17" w:author="Yan Zhou" w:date="2021-08-17T16:06:00Z">
              <w:r>
                <w:rPr>
                  <w:rFonts w:eastAsia="PMingLiU"/>
                  <w:sz w:val="18"/>
                  <w:szCs w:val="18"/>
                  <w:lang w:eastAsia="zh-TW"/>
                </w:rPr>
                <w:t>Su</w:t>
              </w:r>
            </w:ins>
            <w:ins w:id="318"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lastRenderedPageBreak/>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ins w:id="319" w:author="Runhua Chen" w:date="2021-08-18T13:41:00Z"/>
        </w:trPr>
        <w:tc>
          <w:tcPr>
            <w:tcW w:w="1494" w:type="dxa"/>
          </w:tcPr>
          <w:p w14:paraId="5EC35FA7" w14:textId="0A3159E3" w:rsidR="00585FDE" w:rsidRDefault="00585FDE" w:rsidP="00A20C3D">
            <w:pPr>
              <w:snapToGrid w:val="0"/>
              <w:spacing w:line="264" w:lineRule="auto"/>
              <w:rPr>
                <w:ins w:id="320" w:author="Runhua Chen" w:date="2021-08-18T13:41:00Z"/>
                <w:rFonts w:eastAsia="Malgun Gothic"/>
                <w:sz w:val="18"/>
                <w:szCs w:val="18"/>
                <w:lang w:eastAsia="ko-KR"/>
              </w:rPr>
            </w:pPr>
            <w:ins w:id="321"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22" w:author="Runhua Chen" w:date="2021-08-18T13:41:00Z"/>
                <w:rFonts w:eastAsia="Malgun Gothic"/>
                <w:sz w:val="18"/>
                <w:szCs w:val="18"/>
                <w:lang w:eastAsia="ko-KR"/>
              </w:rPr>
            </w:pPr>
            <w:ins w:id="323"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2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061F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061F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061F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061F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061F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061F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061F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061F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061F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061F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061F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061F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061F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061F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061F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061F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061F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061F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061F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061F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061F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061F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061F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061F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B672B" w14:textId="77777777" w:rsidR="00A64FD0" w:rsidRDefault="00A64FD0" w:rsidP="005A0FB0">
      <w:r>
        <w:separator/>
      </w:r>
    </w:p>
  </w:endnote>
  <w:endnote w:type="continuationSeparator" w:id="0">
    <w:p w14:paraId="44B0998E" w14:textId="77777777" w:rsidR="00A64FD0" w:rsidRDefault="00A64FD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쭀Ȓ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1D0A5" w14:textId="77777777" w:rsidR="00A64FD0" w:rsidRDefault="00A64FD0" w:rsidP="005A0FB0">
      <w:r>
        <w:separator/>
      </w:r>
    </w:p>
  </w:footnote>
  <w:footnote w:type="continuationSeparator" w:id="0">
    <w:p w14:paraId="0261DA6C" w14:textId="77777777" w:rsidR="00A64FD0" w:rsidRDefault="00A64FD0"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677B50-9964-454F-9E3F-1D5168BD3ADB}">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8</Pages>
  <Words>17540</Words>
  <Characters>99982</Characters>
  <Application>Microsoft Office Word</Application>
  <DocSecurity>0</DocSecurity>
  <Lines>833</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19T02:51:00Z</dcterms:created>
  <dcterms:modified xsi:type="dcterms:W3CDTF">2021-08-1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